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5FE78" w14:textId="77777777" w:rsidR="001668AF" w:rsidRPr="00893140" w:rsidRDefault="00DA0031" w:rsidP="00100E38">
      <w:pPr>
        <w:pStyle w:val="Default"/>
        <w:jc w:val="center"/>
      </w:pPr>
      <w:r w:rsidRPr="00893140">
        <w:rPr>
          <w:noProof/>
        </w:rPr>
        <w:drawing>
          <wp:inline distT="0" distB="0" distL="0" distR="0" wp14:anchorId="70A60C01" wp14:editId="043F8D2C">
            <wp:extent cx="3178175" cy="1160890"/>
            <wp:effectExtent l="0" t="0" r="3175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b="11373"/>
                    <a:stretch/>
                  </pic:blipFill>
                  <pic:spPr bwMode="auto">
                    <a:xfrm>
                      <a:off x="0" y="0"/>
                      <a:ext cx="3178539" cy="1161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157E6E" w14:textId="0DCE423C" w:rsidR="001668AF" w:rsidRPr="005F7E6D" w:rsidRDefault="00BD043D" w:rsidP="005F7E6D">
      <w:pPr>
        <w:pStyle w:val="Default"/>
        <w:jc w:val="center"/>
      </w:pPr>
      <w:r w:rsidRPr="005F7E6D">
        <w:rPr>
          <w:b/>
          <w:bCs/>
        </w:rPr>
        <w:t>202</w:t>
      </w:r>
      <w:r w:rsidR="00F93A55">
        <w:rPr>
          <w:b/>
          <w:bCs/>
        </w:rPr>
        <w:t>4</w:t>
      </w:r>
      <w:r w:rsidRPr="005F7E6D">
        <w:rPr>
          <w:b/>
          <w:bCs/>
        </w:rPr>
        <w:t xml:space="preserve"> </w:t>
      </w:r>
      <w:r w:rsidR="00100E38" w:rsidRPr="005F7E6D">
        <w:rPr>
          <w:b/>
          <w:bCs/>
        </w:rPr>
        <w:t xml:space="preserve">Urban Health Institute Baltimore Health Equity Impact Grants Program </w:t>
      </w:r>
      <w:r w:rsidR="00100E38" w:rsidRPr="005F7E6D">
        <w:rPr>
          <w:b/>
          <w:bCs/>
        </w:rPr>
        <w:br/>
        <w:t>For Community-Based Research and Program Development</w:t>
      </w:r>
    </w:p>
    <w:p w14:paraId="3BA00493" w14:textId="77777777" w:rsidR="001668AF" w:rsidRDefault="001668AF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 </w:t>
      </w:r>
    </w:p>
    <w:p w14:paraId="04DC413D" w14:textId="495A095D" w:rsidR="001668AF" w:rsidRPr="005F7E6D" w:rsidRDefault="007440F1" w:rsidP="007440F1">
      <w:pPr>
        <w:pStyle w:val="Default"/>
        <w:jc w:val="center"/>
        <w:rPr>
          <w:b/>
          <w:bCs/>
          <w:sz w:val="28"/>
          <w:szCs w:val="28"/>
        </w:rPr>
      </w:pPr>
      <w:r w:rsidRPr="005F7E6D">
        <w:rPr>
          <w:b/>
          <w:bCs/>
          <w:sz w:val="28"/>
          <w:szCs w:val="28"/>
        </w:rPr>
        <w:t>COVER PAGE</w:t>
      </w:r>
    </w:p>
    <w:p w14:paraId="10BF7FBA" w14:textId="77777777" w:rsidR="001668AF" w:rsidRDefault="001668AF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  </w:t>
      </w:r>
    </w:p>
    <w:p w14:paraId="1D93CFC0" w14:textId="134C06E9" w:rsidR="001668AF" w:rsidRDefault="001668AF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Project</w:t>
      </w:r>
      <w:r w:rsidR="005F7E6D">
        <w:rPr>
          <w:b/>
          <w:bCs/>
          <w:sz w:val="22"/>
          <w:szCs w:val="22"/>
        </w:rPr>
        <w:t xml:space="preserve"> Title</w:t>
      </w:r>
      <w:r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="00564606" w:rsidRPr="00564606">
        <w:rPr>
          <w:sz w:val="22"/>
          <w:szCs w:val="22"/>
        </w:rPr>
        <w:t>[Title]</w:t>
      </w:r>
      <w:r w:rsidR="0088351A">
        <w:rPr>
          <w:sz w:val="22"/>
          <w:szCs w:val="22"/>
        </w:rPr>
        <w:br/>
      </w:r>
      <w:r>
        <w:rPr>
          <w:sz w:val="22"/>
          <w:szCs w:val="22"/>
        </w:rPr>
        <w:t xml:space="preserve"> </w:t>
      </w:r>
    </w:p>
    <w:p w14:paraId="4A95AFAC" w14:textId="77777777" w:rsidR="0088351A" w:rsidRDefault="001668AF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Type of Project </w:t>
      </w:r>
      <w:r>
        <w:rPr>
          <w:sz w:val="22"/>
          <w:szCs w:val="22"/>
        </w:rPr>
        <w:t>(check one)</w:t>
      </w:r>
      <w:r>
        <w:rPr>
          <w:b/>
          <w:bCs/>
          <w:sz w:val="22"/>
          <w:szCs w:val="22"/>
        </w:rPr>
        <w:t xml:space="preserve">: </w:t>
      </w:r>
      <w:r>
        <w:rPr>
          <w:sz w:val="22"/>
          <w:szCs w:val="22"/>
        </w:rPr>
        <w:t xml:space="preserve">     </w:t>
      </w:r>
    </w:p>
    <w:p w14:paraId="6B45B286" w14:textId="77777777" w:rsidR="00BF70D8" w:rsidRDefault="00BF70D8" w:rsidP="00BF70D8">
      <w:pPr>
        <w:pStyle w:val="Default"/>
        <w:rPr>
          <w:sz w:val="20"/>
          <w:szCs w:val="20"/>
        </w:rPr>
        <w:sectPr w:rsidR="00BF70D8" w:rsidSect="006A4330">
          <w:pgSz w:w="12240" w:h="15840" w:code="1"/>
          <w:pgMar w:top="0" w:right="720" w:bottom="0" w:left="720" w:header="720" w:footer="720" w:gutter="0"/>
          <w:cols w:space="720"/>
          <w:noEndnote/>
          <w:docGrid w:linePitch="299"/>
        </w:sectPr>
      </w:pPr>
    </w:p>
    <w:p w14:paraId="6B8138CA" w14:textId="799F31C8" w:rsidR="001668AF" w:rsidRPr="00BF70D8" w:rsidRDefault="0088351A" w:rsidP="00BF70D8">
      <w:pPr>
        <w:pStyle w:val="Default"/>
        <w:rPr>
          <w:sz w:val="20"/>
          <w:szCs w:val="20"/>
        </w:rPr>
      </w:pPr>
      <w:r w:rsidRPr="00BF70D8">
        <w:rPr>
          <w:rFonts w:ascii="Wingdings" w:eastAsia="Wingdings" w:hAnsi="Wingdings" w:cs="Wingdings"/>
          <w:sz w:val="20"/>
          <w:szCs w:val="20"/>
        </w:rPr>
        <w:t>¨</w:t>
      </w:r>
      <w:r w:rsidR="008858A1" w:rsidRPr="00BF70D8">
        <w:rPr>
          <w:sz w:val="20"/>
          <w:szCs w:val="20"/>
        </w:rPr>
        <w:t xml:space="preserve"> Faculty</w:t>
      </w:r>
      <w:r w:rsidR="000752F4" w:rsidRPr="00BF70D8">
        <w:rPr>
          <w:sz w:val="20"/>
          <w:szCs w:val="20"/>
        </w:rPr>
        <w:t>–</w:t>
      </w:r>
      <w:r w:rsidR="008858A1" w:rsidRPr="00BF70D8">
        <w:rPr>
          <w:sz w:val="20"/>
          <w:szCs w:val="20"/>
        </w:rPr>
        <w:t xml:space="preserve">Community Research Project </w:t>
      </w:r>
    </w:p>
    <w:p w14:paraId="576C9F62" w14:textId="3140A821" w:rsidR="001668AF" w:rsidRPr="00BF70D8" w:rsidRDefault="0088351A" w:rsidP="00BF70D8">
      <w:pPr>
        <w:pStyle w:val="Default"/>
        <w:rPr>
          <w:sz w:val="20"/>
          <w:szCs w:val="20"/>
        </w:rPr>
      </w:pPr>
      <w:r w:rsidRPr="00BF70D8">
        <w:rPr>
          <w:rFonts w:ascii="Wingdings" w:eastAsia="Wingdings" w:hAnsi="Wingdings" w:cs="Wingdings"/>
          <w:sz w:val="20"/>
          <w:szCs w:val="20"/>
        </w:rPr>
        <w:t>¨</w:t>
      </w:r>
      <w:r w:rsidR="008858A1" w:rsidRPr="00BF70D8">
        <w:rPr>
          <w:sz w:val="20"/>
          <w:szCs w:val="20"/>
        </w:rPr>
        <w:t xml:space="preserve"> Graduate Student</w:t>
      </w:r>
      <w:r w:rsidR="000752F4" w:rsidRPr="00BF70D8">
        <w:rPr>
          <w:sz w:val="20"/>
          <w:szCs w:val="20"/>
        </w:rPr>
        <w:t>–</w:t>
      </w:r>
      <w:r w:rsidR="008858A1" w:rsidRPr="00BF70D8">
        <w:rPr>
          <w:sz w:val="20"/>
          <w:szCs w:val="20"/>
        </w:rPr>
        <w:t>Community Research Project</w:t>
      </w:r>
    </w:p>
    <w:p w14:paraId="7D2B5222" w14:textId="24B1E260" w:rsidR="008858A1" w:rsidRPr="00BF70D8" w:rsidRDefault="008858A1" w:rsidP="00BF70D8">
      <w:pPr>
        <w:pStyle w:val="Default"/>
        <w:rPr>
          <w:sz w:val="20"/>
          <w:szCs w:val="20"/>
        </w:rPr>
      </w:pPr>
      <w:r w:rsidRPr="00BF70D8">
        <w:rPr>
          <w:rFonts w:ascii="Wingdings" w:eastAsia="Wingdings" w:hAnsi="Wingdings" w:cs="Wingdings"/>
          <w:sz w:val="20"/>
          <w:szCs w:val="20"/>
        </w:rPr>
        <w:t>¨</w:t>
      </w:r>
      <w:r w:rsidRPr="00BF70D8">
        <w:rPr>
          <w:sz w:val="20"/>
          <w:szCs w:val="20"/>
        </w:rPr>
        <w:t xml:space="preserve"> Undergraduate</w:t>
      </w:r>
      <w:r w:rsidR="000752F4" w:rsidRPr="00BF70D8">
        <w:rPr>
          <w:sz w:val="20"/>
          <w:szCs w:val="20"/>
        </w:rPr>
        <w:t xml:space="preserve"> Student–</w:t>
      </w:r>
      <w:r w:rsidRPr="00BF70D8">
        <w:rPr>
          <w:sz w:val="20"/>
          <w:szCs w:val="20"/>
        </w:rPr>
        <w:t>Community Research Project</w:t>
      </w:r>
    </w:p>
    <w:p w14:paraId="0E796E71" w14:textId="3C0FCEFA" w:rsidR="007C351A" w:rsidRPr="00BF70D8" w:rsidRDefault="007C351A" w:rsidP="00623605">
      <w:pPr>
        <w:pStyle w:val="Default"/>
        <w:ind w:left="270" w:hanging="270"/>
        <w:rPr>
          <w:sz w:val="20"/>
          <w:szCs w:val="20"/>
        </w:rPr>
      </w:pPr>
      <w:r w:rsidRPr="00BF70D8">
        <w:rPr>
          <w:rFonts w:ascii="Wingdings" w:eastAsia="Wingdings" w:hAnsi="Wingdings" w:cs="Wingdings"/>
          <w:sz w:val="20"/>
          <w:szCs w:val="20"/>
        </w:rPr>
        <w:t>¨</w:t>
      </w:r>
      <w:r w:rsidR="008858A1" w:rsidRPr="00BF70D8">
        <w:rPr>
          <w:sz w:val="20"/>
          <w:szCs w:val="20"/>
        </w:rPr>
        <w:t xml:space="preserve"> Faculty</w:t>
      </w:r>
      <w:r w:rsidR="000752F4" w:rsidRPr="00BF70D8">
        <w:rPr>
          <w:sz w:val="20"/>
          <w:szCs w:val="20"/>
        </w:rPr>
        <w:t>–</w:t>
      </w:r>
      <w:r w:rsidR="008858A1" w:rsidRPr="00BF70D8">
        <w:rPr>
          <w:sz w:val="20"/>
          <w:szCs w:val="20"/>
        </w:rPr>
        <w:t xml:space="preserve">Community Program Development Project </w:t>
      </w:r>
    </w:p>
    <w:p w14:paraId="638E90F6" w14:textId="7AF9C57C" w:rsidR="007C351A" w:rsidRPr="00BF70D8" w:rsidRDefault="007C351A" w:rsidP="00623605">
      <w:pPr>
        <w:pStyle w:val="Default"/>
        <w:ind w:left="270" w:hanging="270"/>
        <w:rPr>
          <w:sz w:val="20"/>
          <w:szCs w:val="20"/>
        </w:rPr>
      </w:pPr>
      <w:r w:rsidRPr="00BF70D8">
        <w:rPr>
          <w:rFonts w:ascii="Wingdings" w:eastAsia="Wingdings" w:hAnsi="Wingdings" w:cs="Wingdings"/>
          <w:sz w:val="20"/>
          <w:szCs w:val="20"/>
        </w:rPr>
        <w:t>¨</w:t>
      </w:r>
      <w:r w:rsidR="008858A1" w:rsidRPr="00BF70D8">
        <w:rPr>
          <w:sz w:val="20"/>
          <w:szCs w:val="20"/>
        </w:rPr>
        <w:t xml:space="preserve"> Graduate Student</w:t>
      </w:r>
      <w:r w:rsidR="000752F4" w:rsidRPr="00BF70D8">
        <w:rPr>
          <w:sz w:val="20"/>
          <w:szCs w:val="20"/>
        </w:rPr>
        <w:t>–</w:t>
      </w:r>
      <w:r w:rsidR="008858A1" w:rsidRPr="00BF70D8">
        <w:rPr>
          <w:sz w:val="20"/>
          <w:szCs w:val="20"/>
        </w:rPr>
        <w:t>Community Program Development Project</w:t>
      </w:r>
    </w:p>
    <w:p w14:paraId="6F5C08C7" w14:textId="138DEA58" w:rsidR="008858A1" w:rsidRPr="00BF70D8" w:rsidRDefault="008858A1" w:rsidP="00623605">
      <w:pPr>
        <w:pStyle w:val="Default"/>
        <w:ind w:left="270" w:hanging="270"/>
        <w:rPr>
          <w:sz w:val="20"/>
          <w:szCs w:val="20"/>
        </w:rPr>
      </w:pPr>
      <w:r w:rsidRPr="00BF70D8">
        <w:rPr>
          <w:rFonts w:ascii="Wingdings" w:eastAsia="Wingdings" w:hAnsi="Wingdings" w:cs="Wingdings"/>
          <w:sz w:val="20"/>
          <w:szCs w:val="20"/>
        </w:rPr>
        <w:t>¨</w:t>
      </w:r>
      <w:r w:rsidRPr="00BF70D8">
        <w:rPr>
          <w:sz w:val="20"/>
          <w:szCs w:val="20"/>
        </w:rPr>
        <w:t xml:space="preserve"> Undergraduate Student</w:t>
      </w:r>
      <w:r w:rsidR="000752F4" w:rsidRPr="00BF70D8">
        <w:rPr>
          <w:sz w:val="20"/>
          <w:szCs w:val="20"/>
        </w:rPr>
        <w:t>–</w:t>
      </w:r>
      <w:r w:rsidRPr="00BF70D8">
        <w:rPr>
          <w:sz w:val="20"/>
          <w:szCs w:val="20"/>
        </w:rPr>
        <w:t>Community Program Development Project</w:t>
      </w:r>
    </w:p>
    <w:p w14:paraId="5AE07AC3" w14:textId="77777777" w:rsidR="00BF70D8" w:rsidRDefault="00BF70D8">
      <w:pPr>
        <w:pStyle w:val="Default"/>
        <w:rPr>
          <w:sz w:val="22"/>
          <w:szCs w:val="22"/>
        </w:rPr>
        <w:sectPr w:rsidR="00BF70D8" w:rsidSect="003B060F">
          <w:type w:val="continuous"/>
          <w:pgSz w:w="12240" w:h="15840" w:code="1"/>
          <w:pgMar w:top="0" w:right="720" w:bottom="0" w:left="720" w:header="720" w:footer="720" w:gutter="0"/>
          <w:cols w:num="2" w:space="0" w:equalWidth="0">
            <w:col w:w="5040" w:space="0"/>
            <w:col w:w="5760"/>
          </w:cols>
          <w:noEndnote/>
          <w:docGrid w:linePitch="299"/>
        </w:sectPr>
      </w:pPr>
    </w:p>
    <w:p w14:paraId="38C9AB36" w14:textId="6BDEBC08" w:rsidR="001668AF" w:rsidRDefault="001668AF">
      <w:pPr>
        <w:pStyle w:val="Default"/>
        <w:rPr>
          <w:sz w:val="22"/>
          <w:szCs w:val="22"/>
        </w:rPr>
      </w:pPr>
    </w:p>
    <w:p w14:paraId="2BBA0644" w14:textId="1ABC1C2C" w:rsidR="001668AF" w:rsidRDefault="001668AF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Suggested Period of Performance</w:t>
      </w:r>
      <w:r w:rsidRPr="00EA5D7C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[Start/End Dates] </w:t>
      </w:r>
      <w:r w:rsidR="00F93A55">
        <w:rPr>
          <w:sz w:val="22"/>
          <w:szCs w:val="22"/>
        </w:rPr>
        <w:br/>
      </w:r>
      <w:r w:rsidR="00F93A55" w:rsidRPr="00EA5D7C">
        <w:rPr>
          <w:sz w:val="22"/>
          <w:szCs w:val="22"/>
        </w:rPr>
        <w:t>(</w:t>
      </w:r>
      <w:r w:rsidR="009A102B">
        <w:rPr>
          <w:sz w:val="22"/>
          <w:szCs w:val="22"/>
        </w:rPr>
        <w:t xml:space="preserve">the </w:t>
      </w:r>
      <w:r w:rsidR="00F93A55" w:rsidRPr="00EA5D7C">
        <w:rPr>
          <w:sz w:val="22"/>
          <w:szCs w:val="22"/>
        </w:rPr>
        <w:t xml:space="preserve">earliest start date is </w:t>
      </w:r>
      <w:r w:rsidR="009A102B" w:rsidRPr="00503AE5">
        <w:rPr>
          <w:sz w:val="22"/>
          <w:szCs w:val="22"/>
        </w:rPr>
        <w:t xml:space="preserve">February </w:t>
      </w:r>
      <w:r w:rsidR="00F93A55" w:rsidRPr="00503AE5">
        <w:rPr>
          <w:sz w:val="22"/>
          <w:szCs w:val="22"/>
        </w:rPr>
        <w:t>15, 2024</w:t>
      </w:r>
      <w:r w:rsidR="00F93A55" w:rsidRPr="00EA5D7C">
        <w:rPr>
          <w:sz w:val="22"/>
          <w:szCs w:val="22"/>
        </w:rPr>
        <w:t>)</w:t>
      </w:r>
    </w:p>
    <w:p w14:paraId="1A8F3BC4" w14:textId="77777777" w:rsidR="001668AF" w:rsidRDefault="001668AF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598F5A4F" w14:textId="4A8060C4" w:rsidR="001668AF" w:rsidRPr="00B665DC" w:rsidRDefault="001668AF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Requested Budget:</w:t>
      </w:r>
      <w:r>
        <w:rPr>
          <w:sz w:val="22"/>
          <w:szCs w:val="22"/>
        </w:rPr>
        <w:t xml:space="preserve"> [Total Amount] </w:t>
      </w:r>
    </w:p>
    <w:p w14:paraId="0EA4FFED" w14:textId="77777777" w:rsidR="00364C48" w:rsidRDefault="00364C48" w:rsidP="00DA0031">
      <w:pPr>
        <w:pStyle w:val="Default"/>
        <w:rPr>
          <w:sz w:val="22"/>
          <w:szCs w:val="22"/>
        </w:rPr>
      </w:pPr>
      <w:r w:rsidRPr="00B665DC">
        <w:rPr>
          <w:b/>
          <w:bCs/>
          <w:sz w:val="22"/>
          <w:szCs w:val="22"/>
        </w:rPr>
        <w:t xml:space="preserve">Baltimore Neighborhood </w:t>
      </w:r>
      <w:r>
        <w:rPr>
          <w:b/>
          <w:bCs/>
          <w:sz w:val="22"/>
          <w:szCs w:val="22"/>
        </w:rPr>
        <w:t>Impact</w:t>
      </w:r>
      <w:r w:rsidRPr="00B665DC">
        <w:rPr>
          <w:b/>
          <w:bCs/>
          <w:sz w:val="22"/>
          <w:szCs w:val="22"/>
        </w:rPr>
        <w:t>:</w:t>
      </w:r>
      <w:r w:rsidRPr="00B665DC">
        <w:rPr>
          <w:sz w:val="22"/>
          <w:szCs w:val="22"/>
        </w:rPr>
        <w:t xml:space="preserve"> [Zip code(s) </w:t>
      </w:r>
      <w:r w:rsidRPr="002100F3">
        <w:rPr>
          <w:sz w:val="22"/>
          <w:szCs w:val="22"/>
        </w:rPr>
        <w:t>impacted by this project</w:t>
      </w:r>
      <w:r w:rsidRPr="00B665DC">
        <w:rPr>
          <w:sz w:val="22"/>
          <w:szCs w:val="22"/>
        </w:rPr>
        <w:t>]</w:t>
      </w:r>
    </w:p>
    <w:p w14:paraId="4EE8F75B" w14:textId="1C020CAB" w:rsidR="003D7B21" w:rsidRPr="00282E5F" w:rsidRDefault="00DA0031" w:rsidP="00DA0031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Is IRB Approval Required?  </w:t>
      </w:r>
      <w:proofErr w:type="gramStart"/>
      <w:r>
        <w:rPr>
          <w:rFonts w:ascii="Wingdings" w:eastAsia="Wingdings" w:hAnsi="Wingdings" w:cs="Wingdings"/>
          <w:sz w:val="22"/>
          <w:szCs w:val="22"/>
        </w:rPr>
        <w:t>¨</w:t>
      </w:r>
      <w:r>
        <w:rPr>
          <w:sz w:val="22"/>
          <w:szCs w:val="22"/>
        </w:rPr>
        <w:t xml:space="preserve">  Yes</w:t>
      </w:r>
      <w:proofErr w:type="gramEnd"/>
      <w:r>
        <w:rPr>
          <w:sz w:val="22"/>
          <w:szCs w:val="22"/>
        </w:rPr>
        <w:t xml:space="preserve">  </w:t>
      </w:r>
      <w:r>
        <w:rPr>
          <w:rFonts w:ascii="Wingdings" w:eastAsia="Wingdings" w:hAnsi="Wingdings" w:cs="Wingdings"/>
          <w:sz w:val="22"/>
          <w:szCs w:val="22"/>
        </w:rPr>
        <w:t>¨</w:t>
      </w:r>
      <w:r>
        <w:rPr>
          <w:sz w:val="22"/>
          <w:szCs w:val="22"/>
        </w:rPr>
        <w:t xml:space="preserve"> No </w:t>
      </w:r>
    </w:p>
    <w:p w14:paraId="6AE5920B" w14:textId="77777777" w:rsidR="001668AF" w:rsidRDefault="001668AF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 </w:t>
      </w:r>
    </w:p>
    <w:p w14:paraId="09B8A229" w14:textId="663F8B84" w:rsidR="00EF36F1" w:rsidRDefault="00FE0C47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Johns </w:t>
      </w:r>
      <w:r w:rsidR="00DA0031">
        <w:rPr>
          <w:b/>
          <w:bCs/>
          <w:sz w:val="22"/>
          <w:szCs w:val="22"/>
        </w:rPr>
        <w:t xml:space="preserve">Hopkins </w:t>
      </w:r>
      <w:r w:rsidR="001668AF">
        <w:rPr>
          <w:b/>
          <w:bCs/>
          <w:sz w:val="22"/>
          <w:szCs w:val="22"/>
        </w:rPr>
        <w:t>Faculty/Student Contact Information</w:t>
      </w:r>
      <w:r w:rsidR="0016449F">
        <w:rPr>
          <w:b/>
          <w:bCs/>
          <w:sz w:val="22"/>
          <w:szCs w:val="22"/>
        </w:rPr>
        <w:t xml:space="preserve">: </w:t>
      </w:r>
    </w:p>
    <w:p w14:paraId="393BC017" w14:textId="335A814F" w:rsidR="008C48DD" w:rsidRDefault="0016449F">
      <w:pPr>
        <w:pStyle w:val="Default"/>
        <w:rPr>
          <w:sz w:val="22"/>
          <w:szCs w:val="22"/>
        </w:rPr>
        <w:sectPr w:rsidR="008C48DD" w:rsidSect="00BF70D8">
          <w:type w:val="continuous"/>
          <w:pgSz w:w="12240" w:h="15840" w:code="1"/>
          <w:pgMar w:top="0" w:right="720" w:bottom="0" w:left="720" w:header="720" w:footer="720" w:gutter="0"/>
          <w:cols w:space="720"/>
          <w:noEndnote/>
          <w:docGrid w:linePitch="299"/>
        </w:sectPr>
      </w:pPr>
      <w:r>
        <w:rPr>
          <w:b/>
          <w:bCs/>
          <w:sz w:val="22"/>
          <w:szCs w:val="22"/>
        </w:rPr>
        <w:t>Please</w:t>
      </w:r>
      <w:r w:rsidR="001668AF">
        <w:rPr>
          <w:b/>
          <w:bCs/>
          <w:sz w:val="22"/>
          <w:szCs w:val="22"/>
        </w:rPr>
        <w:t xml:space="preserve"> </w:t>
      </w:r>
      <w:r w:rsidR="001760F4">
        <w:rPr>
          <w:b/>
          <w:bCs/>
          <w:sz w:val="22"/>
          <w:szCs w:val="22"/>
        </w:rPr>
        <w:t xml:space="preserve">list all involved </w:t>
      </w:r>
      <w:r>
        <w:rPr>
          <w:b/>
          <w:bCs/>
          <w:sz w:val="22"/>
          <w:szCs w:val="22"/>
        </w:rPr>
        <w:t>with the</w:t>
      </w:r>
      <w:r w:rsidR="001760F4">
        <w:rPr>
          <w:b/>
          <w:bCs/>
          <w:sz w:val="22"/>
          <w:szCs w:val="22"/>
        </w:rPr>
        <w:t xml:space="preserve"> project</w:t>
      </w:r>
      <w:r w:rsidR="00CC09FC">
        <w:rPr>
          <w:b/>
          <w:bCs/>
          <w:sz w:val="22"/>
          <w:szCs w:val="22"/>
        </w:rPr>
        <w:t xml:space="preserve">, but indicate who </w:t>
      </w:r>
      <w:r w:rsidR="00FE0C47">
        <w:rPr>
          <w:b/>
          <w:bCs/>
          <w:sz w:val="22"/>
          <w:szCs w:val="22"/>
        </w:rPr>
        <w:t xml:space="preserve">is </w:t>
      </w:r>
      <w:r w:rsidR="00CC09FC">
        <w:rPr>
          <w:b/>
          <w:bCs/>
          <w:sz w:val="22"/>
          <w:szCs w:val="22"/>
        </w:rPr>
        <w:t>the primary point of contact</w:t>
      </w:r>
    </w:p>
    <w:p w14:paraId="72798446" w14:textId="036E7496" w:rsidR="001668AF" w:rsidRDefault="000C3BAB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Full </w:t>
      </w:r>
      <w:r w:rsidR="001668AF">
        <w:rPr>
          <w:sz w:val="22"/>
          <w:szCs w:val="22"/>
        </w:rPr>
        <w:t>Name</w:t>
      </w:r>
    </w:p>
    <w:p w14:paraId="3AD47527" w14:textId="77777777" w:rsidR="001668AF" w:rsidRDefault="001668AF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[If Faculty, Academic Rank] </w:t>
      </w:r>
    </w:p>
    <w:p w14:paraId="2B959BD0" w14:textId="77777777" w:rsidR="00EB4052" w:rsidRDefault="001668AF">
      <w:pPr>
        <w:pStyle w:val="Default"/>
        <w:rPr>
          <w:sz w:val="22"/>
          <w:szCs w:val="22"/>
        </w:rPr>
      </w:pPr>
      <w:r>
        <w:rPr>
          <w:sz w:val="22"/>
          <w:szCs w:val="22"/>
        </w:rPr>
        <w:t>[If Student, Undergraduate/Graduate/Post-Doctoral]</w:t>
      </w:r>
    </w:p>
    <w:p w14:paraId="6FBAA9FB" w14:textId="47A21098" w:rsidR="001B4AE7" w:rsidRDefault="001B4AE7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[If Student, </w:t>
      </w:r>
      <w:r w:rsidR="008F3CBE" w:rsidRPr="008F3CBE">
        <w:rPr>
          <w:sz w:val="22"/>
          <w:szCs w:val="22"/>
        </w:rPr>
        <w:t>Expected Graduation Date</w:t>
      </w:r>
      <w:r>
        <w:rPr>
          <w:sz w:val="22"/>
          <w:szCs w:val="22"/>
        </w:rPr>
        <w:t xml:space="preserve">]   </w:t>
      </w:r>
    </w:p>
    <w:p w14:paraId="0F578FAD" w14:textId="33355EE1" w:rsidR="00B85127" w:rsidRDefault="00B85127">
      <w:pPr>
        <w:pStyle w:val="Default"/>
        <w:rPr>
          <w:sz w:val="22"/>
          <w:szCs w:val="22"/>
        </w:rPr>
      </w:pPr>
      <w:r>
        <w:rPr>
          <w:sz w:val="22"/>
          <w:szCs w:val="22"/>
        </w:rPr>
        <w:t>School and Department</w:t>
      </w:r>
    </w:p>
    <w:p w14:paraId="2D2F9114" w14:textId="340B46B7" w:rsidR="001668AF" w:rsidRDefault="00B85127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Campus </w:t>
      </w:r>
      <w:r w:rsidR="001668AF">
        <w:rPr>
          <w:sz w:val="22"/>
          <w:szCs w:val="22"/>
        </w:rPr>
        <w:t>Address</w:t>
      </w:r>
    </w:p>
    <w:p w14:paraId="14DD6CB5" w14:textId="1C00F36A" w:rsidR="001668AF" w:rsidRDefault="001668AF">
      <w:pPr>
        <w:pStyle w:val="Default"/>
        <w:rPr>
          <w:sz w:val="22"/>
          <w:szCs w:val="22"/>
        </w:rPr>
      </w:pPr>
      <w:r>
        <w:rPr>
          <w:sz w:val="22"/>
          <w:szCs w:val="22"/>
        </w:rPr>
        <w:t>Phone</w:t>
      </w:r>
    </w:p>
    <w:p w14:paraId="0DA01753" w14:textId="0FD12E8D" w:rsidR="001668AF" w:rsidRDefault="00B85127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JH </w:t>
      </w:r>
      <w:r w:rsidR="001668AF">
        <w:rPr>
          <w:sz w:val="22"/>
          <w:szCs w:val="22"/>
        </w:rPr>
        <w:t>Email</w:t>
      </w:r>
    </w:p>
    <w:p w14:paraId="51AB8E23" w14:textId="2B0B04F2" w:rsidR="00B85127" w:rsidRDefault="00B85127">
      <w:pPr>
        <w:pStyle w:val="Default"/>
        <w:rPr>
          <w:sz w:val="22"/>
          <w:szCs w:val="22"/>
        </w:rPr>
      </w:pPr>
      <w:r>
        <w:rPr>
          <w:sz w:val="22"/>
          <w:szCs w:val="22"/>
        </w:rPr>
        <w:t>JHED ID</w:t>
      </w:r>
    </w:p>
    <w:p w14:paraId="3D78BD64" w14:textId="31CF33CE" w:rsidR="00912AE2" w:rsidRDefault="00912AE2">
      <w:pPr>
        <w:pStyle w:val="Default"/>
        <w:rPr>
          <w:b/>
          <w:bCs/>
          <w:sz w:val="22"/>
          <w:szCs w:val="22"/>
        </w:rPr>
      </w:pPr>
    </w:p>
    <w:p w14:paraId="1461B30E" w14:textId="7F331804" w:rsidR="008C48DD" w:rsidRPr="00FB69A2" w:rsidRDefault="008C48DD" w:rsidP="008C48DD">
      <w:pPr>
        <w:pStyle w:val="Default"/>
        <w:rPr>
          <w:sz w:val="22"/>
          <w:szCs w:val="22"/>
        </w:rPr>
      </w:pPr>
      <w:r w:rsidRPr="003E1E05">
        <w:rPr>
          <w:sz w:val="22"/>
          <w:szCs w:val="22"/>
        </w:rPr>
        <w:t>[If Student,</w:t>
      </w:r>
      <w:r w:rsidR="00F0422A" w:rsidRPr="00C67A59">
        <w:rPr>
          <w:sz w:val="22"/>
          <w:szCs w:val="22"/>
        </w:rPr>
        <w:t xml:space="preserve"> </w:t>
      </w:r>
      <w:r w:rsidR="00235CC1" w:rsidRPr="00C67A59">
        <w:rPr>
          <w:sz w:val="22"/>
          <w:szCs w:val="22"/>
        </w:rPr>
        <w:t xml:space="preserve">provide </w:t>
      </w:r>
      <w:r w:rsidRPr="00FB69A2">
        <w:rPr>
          <w:sz w:val="22"/>
          <w:szCs w:val="22"/>
        </w:rPr>
        <w:t xml:space="preserve">Faculty </w:t>
      </w:r>
      <w:r w:rsidR="00235CC1" w:rsidRPr="00FB69A2">
        <w:rPr>
          <w:sz w:val="22"/>
          <w:szCs w:val="22"/>
        </w:rPr>
        <w:t>Advisor Information here]</w:t>
      </w:r>
    </w:p>
    <w:p w14:paraId="031ED8A9" w14:textId="77777777" w:rsidR="008C48DD" w:rsidRPr="00C67A59" w:rsidRDefault="008C48DD" w:rsidP="008C48DD">
      <w:pPr>
        <w:pStyle w:val="Default"/>
        <w:rPr>
          <w:sz w:val="22"/>
          <w:szCs w:val="22"/>
        </w:rPr>
      </w:pPr>
      <w:r w:rsidRPr="003E1E05">
        <w:rPr>
          <w:sz w:val="22"/>
          <w:szCs w:val="22"/>
        </w:rPr>
        <w:t xml:space="preserve">[Name] </w:t>
      </w:r>
    </w:p>
    <w:p w14:paraId="516A8430" w14:textId="772FA46F" w:rsidR="008C48DD" w:rsidRPr="00C67A59" w:rsidRDefault="0091661F" w:rsidP="008C48DD">
      <w:pPr>
        <w:pStyle w:val="Default"/>
        <w:rPr>
          <w:sz w:val="22"/>
          <w:szCs w:val="22"/>
        </w:rPr>
      </w:pPr>
      <w:r w:rsidRPr="00C67A59">
        <w:rPr>
          <w:sz w:val="22"/>
          <w:szCs w:val="22"/>
        </w:rPr>
        <w:t xml:space="preserve">[Faculty Advisor </w:t>
      </w:r>
      <w:r w:rsidR="008C48DD" w:rsidRPr="00C67A59">
        <w:rPr>
          <w:sz w:val="22"/>
          <w:szCs w:val="22"/>
        </w:rPr>
        <w:t>Academic Rank</w:t>
      </w:r>
      <w:r w:rsidRPr="00C67A59">
        <w:rPr>
          <w:sz w:val="22"/>
          <w:szCs w:val="22"/>
        </w:rPr>
        <w:t>]</w:t>
      </w:r>
    </w:p>
    <w:p w14:paraId="7E5E1980" w14:textId="567447DE" w:rsidR="008C48DD" w:rsidRPr="00C67A59" w:rsidRDefault="00375801" w:rsidP="008C48DD">
      <w:pPr>
        <w:pStyle w:val="Default"/>
        <w:rPr>
          <w:sz w:val="22"/>
          <w:szCs w:val="22"/>
        </w:rPr>
      </w:pPr>
      <w:r>
        <w:rPr>
          <w:sz w:val="22"/>
          <w:szCs w:val="22"/>
        </w:rPr>
        <w:t>[</w:t>
      </w:r>
      <w:r w:rsidR="008C48DD" w:rsidRPr="00C67A59">
        <w:rPr>
          <w:sz w:val="22"/>
          <w:szCs w:val="22"/>
        </w:rPr>
        <w:t>School and Department</w:t>
      </w:r>
      <w:r>
        <w:rPr>
          <w:sz w:val="22"/>
          <w:szCs w:val="22"/>
        </w:rPr>
        <w:t>]</w:t>
      </w:r>
    </w:p>
    <w:p w14:paraId="7B054233" w14:textId="77777777" w:rsidR="008C48DD" w:rsidRPr="003E1E05" w:rsidRDefault="008C48DD" w:rsidP="008C48DD">
      <w:pPr>
        <w:pStyle w:val="Default"/>
        <w:rPr>
          <w:sz w:val="22"/>
          <w:szCs w:val="22"/>
        </w:rPr>
      </w:pPr>
      <w:r w:rsidRPr="003E1E05">
        <w:rPr>
          <w:sz w:val="22"/>
          <w:szCs w:val="22"/>
        </w:rPr>
        <w:t xml:space="preserve">[Campus Address] </w:t>
      </w:r>
    </w:p>
    <w:p w14:paraId="13C9A4BA" w14:textId="77777777" w:rsidR="008C48DD" w:rsidRPr="003E1E05" w:rsidRDefault="008C48DD" w:rsidP="008C48DD">
      <w:pPr>
        <w:pStyle w:val="Default"/>
        <w:rPr>
          <w:sz w:val="22"/>
          <w:szCs w:val="22"/>
        </w:rPr>
      </w:pPr>
      <w:r w:rsidRPr="003E1E05">
        <w:rPr>
          <w:sz w:val="22"/>
          <w:szCs w:val="22"/>
        </w:rPr>
        <w:t xml:space="preserve">[Phone] </w:t>
      </w:r>
    </w:p>
    <w:p w14:paraId="39C13356" w14:textId="77777777" w:rsidR="008C48DD" w:rsidRPr="003E1E05" w:rsidRDefault="008C48DD" w:rsidP="008C48DD">
      <w:pPr>
        <w:pStyle w:val="Default"/>
        <w:rPr>
          <w:sz w:val="22"/>
          <w:szCs w:val="22"/>
        </w:rPr>
      </w:pPr>
      <w:r w:rsidRPr="003E1E05">
        <w:rPr>
          <w:sz w:val="22"/>
          <w:szCs w:val="22"/>
        </w:rPr>
        <w:t xml:space="preserve">[JH Email] </w:t>
      </w:r>
    </w:p>
    <w:p w14:paraId="43DB33D2" w14:textId="6EF16F8A" w:rsidR="008C48DD" w:rsidRDefault="00375801" w:rsidP="008C48DD">
      <w:pPr>
        <w:pStyle w:val="Default"/>
        <w:rPr>
          <w:sz w:val="22"/>
          <w:szCs w:val="22"/>
        </w:rPr>
      </w:pPr>
      <w:r>
        <w:rPr>
          <w:sz w:val="22"/>
          <w:szCs w:val="22"/>
        </w:rPr>
        <w:t>[</w:t>
      </w:r>
      <w:r w:rsidR="008C48DD" w:rsidRPr="003E1E05">
        <w:rPr>
          <w:sz w:val="22"/>
          <w:szCs w:val="22"/>
        </w:rPr>
        <w:t>JHED ID</w:t>
      </w:r>
      <w:r>
        <w:rPr>
          <w:sz w:val="22"/>
          <w:szCs w:val="22"/>
        </w:rPr>
        <w:t>]</w:t>
      </w:r>
    </w:p>
    <w:p w14:paraId="2584C7C6" w14:textId="77777777" w:rsidR="008C48DD" w:rsidRDefault="008C48DD">
      <w:pPr>
        <w:pStyle w:val="Default"/>
        <w:rPr>
          <w:b/>
          <w:bCs/>
          <w:sz w:val="22"/>
          <w:szCs w:val="22"/>
        </w:rPr>
        <w:sectPr w:rsidR="008C48DD" w:rsidSect="00FB69A2">
          <w:type w:val="continuous"/>
          <w:pgSz w:w="12240" w:h="15840" w:code="1"/>
          <w:pgMar w:top="720" w:right="720" w:bottom="720" w:left="720" w:header="720" w:footer="720" w:gutter="0"/>
          <w:cols w:num="2" w:space="360"/>
          <w:noEndnote/>
          <w:docGrid w:linePitch="299"/>
        </w:sectPr>
      </w:pPr>
    </w:p>
    <w:p w14:paraId="0A2B0ADA" w14:textId="77777777" w:rsidR="001B4AE7" w:rsidRDefault="001B4AE7" w:rsidP="0016449F">
      <w:pPr>
        <w:pStyle w:val="Default"/>
        <w:rPr>
          <w:b/>
          <w:bCs/>
          <w:sz w:val="22"/>
          <w:szCs w:val="22"/>
        </w:rPr>
      </w:pPr>
    </w:p>
    <w:p w14:paraId="1A3FA9C6" w14:textId="6C3CC412" w:rsidR="005308EB" w:rsidRPr="00AC1E60" w:rsidRDefault="00FE0C47" w:rsidP="005308EB">
      <w:pPr>
        <w:pStyle w:val="Default"/>
        <w:rPr>
          <w:b/>
          <w:bCs/>
          <w:sz w:val="22"/>
          <w:szCs w:val="22"/>
        </w:rPr>
      </w:pPr>
      <w:r w:rsidRPr="005308EB">
        <w:rPr>
          <w:b/>
          <w:bCs/>
          <w:sz w:val="22"/>
          <w:szCs w:val="22"/>
        </w:rPr>
        <w:t xml:space="preserve">Johns </w:t>
      </w:r>
      <w:r w:rsidR="000E5719" w:rsidRPr="00AC1E60">
        <w:rPr>
          <w:b/>
          <w:bCs/>
          <w:sz w:val="22"/>
          <w:szCs w:val="22"/>
        </w:rPr>
        <w:t xml:space="preserve">Hopkins </w:t>
      </w:r>
      <w:r w:rsidR="00170F63">
        <w:rPr>
          <w:b/>
          <w:bCs/>
          <w:sz w:val="22"/>
          <w:szCs w:val="22"/>
        </w:rPr>
        <w:t>D</w:t>
      </w:r>
      <w:r w:rsidR="005308EB" w:rsidRPr="00AC1E60">
        <w:rPr>
          <w:b/>
          <w:bCs/>
          <w:sz w:val="22"/>
          <w:szCs w:val="22"/>
        </w:rPr>
        <w:t xml:space="preserve">epartmental </w:t>
      </w:r>
      <w:r w:rsidR="00170F63">
        <w:rPr>
          <w:b/>
          <w:bCs/>
          <w:sz w:val="22"/>
          <w:szCs w:val="22"/>
        </w:rPr>
        <w:t>F</w:t>
      </w:r>
      <w:r w:rsidR="005308EB" w:rsidRPr="00AC1E60">
        <w:rPr>
          <w:b/>
          <w:bCs/>
          <w:sz w:val="22"/>
          <w:szCs w:val="22"/>
        </w:rPr>
        <w:t xml:space="preserve">inancial </w:t>
      </w:r>
      <w:r w:rsidR="00170F63">
        <w:rPr>
          <w:b/>
          <w:bCs/>
          <w:sz w:val="22"/>
          <w:szCs w:val="22"/>
        </w:rPr>
        <w:t>S</w:t>
      </w:r>
      <w:r w:rsidR="005308EB" w:rsidRPr="00AC1E60">
        <w:rPr>
          <w:b/>
          <w:bCs/>
          <w:sz w:val="22"/>
          <w:szCs w:val="22"/>
        </w:rPr>
        <w:t xml:space="preserve">upport </w:t>
      </w:r>
      <w:r w:rsidR="00170F63">
        <w:rPr>
          <w:b/>
          <w:bCs/>
          <w:sz w:val="22"/>
          <w:szCs w:val="22"/>
        </w:rPr>
        <w:t>R</w:t>
      </w:r>
      <w:r w:rsidR="005308EB" w:rsidRPr="00AC1E60">
        <w:rPr>
          <w:b/>
          <w:bCs/>
          <w:sz w:val="22"/>
          <w:szCs w:val="22"/>
        </w:rPr>
        <w:t>epresentative:</w:t>
      </w:r>
    </w:p>
    <w:p w14:paraId="00D3BC78" w14:textId="264B5704" w:rsidR="00FE0C47" w:rsidRDefault="00FE0C47" w:rsidP="000E5719">
      <w:pPr>
        <w:pStyle w:val="Default"/>
        <w:rPr>
          <w:sz w:val="22"/>
          <w:szCs w:val="22"/>
        </w:rPr>
      </w:pPr>
      <w:r w:rsidRPr="00FE0C47">
        <w:rPr>
          <w:b/>
          <w:bCs/>
          <w:sz w:val="22"/>
          <w:szCs w:val="22"/>
        </w:rPr>
        <w:t xml:space="preserve">Please list </w:t>
      </w:r>
      <w:r w:rsidR="003275B0">
        <w:rPr>
          <w:b/>
          <w:bCs/>
          <w:sz w:val="22"/>
          <w:szCs w:val="22"/>
        </w:rPr>
        <w:t xml:space="preserve">the departmental individual who will provide </w:t>
      </w:r>
      <w:r w:rsidR="00CC646A" w:rsidRPr="00CC646A">
        <w:rPr>
          <w:b/>
          <w:bCs/>
          <w:sz w:val="22"/>
          <w:szCs w:val="22"/>
        </w:rPr>
        <w:t>administration and oversight</w:t>
      </w:r>
      <w:r w:rsidR="00CC646A">
        <w:rPr>
          <w:b/>
          <w:bCs/>
          <w:sz w:val="22"/>
          <w:szCs w:val="22"/>
        </w:rPr>
        <w:t xml:space="preserve"> of the grant funds</w:t>
      </w:r>
    </w:p>
    <w:p w14:paraId="1535B1A5" w14:textId="291E8C29" w:rsidR="000E5719" w:rsidRDefault="005308EB" w:rsidP="0016449F">
      <w:pPr>
        <w:pStyle w:val="Default"/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Johns </w:t>
      </w:r>
      <w:r w:rsidR="00360CED">
        <w:rPr>
          <w:sz w:val="22"/>
          <w:szCs w:val="22"/>
        </w:rPr>
        <w:t xml:space="preserve">Hopkins </w:t>
      </w:r>
      <w:r w:rsidR="000E5719">
        <w:rPr>
          <w:sz w:val="22"/>
          <w:szCs w:val="22"/>
        </w:rPr>
        <w:t xml:space="preserve">Financial Contact </w:t>
      </w:r>
      <w:r>
        <w:rPr>
          <w:sz w:val="22"/>
          <w:szCs w:val="22"/>
        </w:rPr>
        <w:t>Name</w:t>
      </w:r>
      <w:r w:rsidR="000E5719">
        <w:rPr>
          <w:sz w:val="22"/>
          <w:szCs w:val="22"/>
        </w:rPr>
        <w:t xml:space="preserve">: </w:t>
      </w:r>
      <w:r w:rsidR="00BD6FDE">
        <w:rPr>
          <w:sz w:val="22"/>
          <w:szCs w:val="22"/>
        </w:rPr>
        <w:tab/>
      </w:r>
      <w:r w:rsidR="00BD6FDE">
        <w:rPr>
          <w:sz w:val="22"/>
          <w:szCs w:val="22"/>
        </w:rPr>
        <w:tab/>
      </w:r>
      <w:r w:rsidR="00BD6FDE">
        <w:rPr>
          <w:sz w:val="22"/>
          <w:szCs w:val="22"/>
        </w:rPr>
        <w:tab/>
        <w:t xml:space="preserve">           </w:t>
      </w:r>
      <w:r>
        <w:rPr>
          <w:sz w:val="22"/>
          <w:szCs w:val="22"/>
        </w:rPr>
        <w:t>Johns Hopkins Financial Contact Email:</w:t>
      </w:r>
    </w:p>
    <w:p w14:paraId="1F2A9FEC" w14:textId="77777777" w:rsidR="000E5719" w:rsidRDefault="000E5719" w:rsidP="0016449F">
      <w:pPr>
        <w:pStyle w:val="Default"/>
        <w:rPr>
          <w:b/>
          <w:bCs/>
          <w:sz w:val="22"/>
          <w:szCs w:val="22"/>
        </w:rPr>
      </w:pPr>
    </w:p>
    <w:p w14:paraId="40DA18CD" w14:textId="77777777" w:rsidR="00EF36F1" w:rsidRDefault="001668AF" w:rsidP="0016449F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Community Partner </w:t>
      </w:r>
      <w:r w:rsidR="0016449F">
        <w:rPr>
          <w:b/>
          <w:bCs/>
          <w:sz w:val="22"/>
          <w:szCs w:val="22"/>
        </w:rPr>
        <w:t>Contact</w:t>
      </w:r>
      <w:r w:rsidR="00EF36F1">
        <w:rPr>
          <w:b/>
          <w:bCs/>
          <w:sz w:val="22"/>
          <w:szCs w:val="22"/>
        </w:rPr>
        <w:t xml:space="preserve"> Information</w:t>
      </w:r>
      <w:r w:rsidR="0016449F">
        <w:rPr>
          <w:b/>
          <w:bCs/>
          <w:sz w:val="22"/>
          <w:szCs w:val="22"/>
        </w:rPr>
        <w:t>:</w:t>
      </w:r>
    </w:p>
    <w:p w14:paraId="70F470B9" w14:textId="0F93479A" w:rsidR="00CB091C" w:rsidRDefault="0016449F" w:rsidP="0016449F">
      <w:pPr>
        <w:pStyle w:val="Default"/>
        <w:rPr>
          <w:sz w:val="22"/>
          <w:szCs w:val="22"/>
        </w:rPr>
        <w:sectPr w:rsidR="00CB091C" w:rsidSect="008C48DD">
          <w:type w:val="continuous"/>
          <w:pgSz w:w="12240" w:h="15840" w:code="1"/>
          <w:pgMar w:top="720" w:right="720" w:bottom="720" w:left="720" w:header="720" w:footer="720" w:gutter="0"/>
          <w:cols w:space="720"/>
          <w:noEndnote/>
          <w:docGrid w:linePitch="299"/>
        </w:sectPr>
      </w:pPr>
      <w:r>
        <w:rPr>
          <w:b/>
          <w:bCs/>
          <w:sz w:val="22"/>
          <w:szCs w:val="22"/>
        </w:rPr>
        <w:t>Please list all involved with the project, but indicate who</w:t>
      </w:r>
      <w:r w:rsidR="00FE0C47">
        <w:rPr>
          <w:b/>
          <w:bCs/>
          <w:sz w:val="22"/>
          <w:szCs w:val="22"/>
        </w:rPr>
        <w:t xml:space="preserve"> </w:t>
      </w:r>
      <w:r w:rsidR="00677838">
        <w:rPr>
          <w:b/>
          <w:bCs/>
          <w:sz w:val="22"/>
          <w:szCs w:val="22"/>
        </w:rPr>
        <w:t xml:space="preserve">is </w:t>
      </w:r>
      <w:r>
        <w:rPr>
          <w:b/>
          <w:bCs/>
          <w:sz w:val="22"/>
          <w:szCs w:val="22"/>
        </w:rPr>
        <w:t>the primary point of contact</w:t>
      </w:r>
    </w:p>
    <w:p w14:paraId="7EDC56B7" w14:textId="2F4B6CE9" w:rsidR="001668AF" w:rsidRDefault="002F0DA5" w:rsidP="0016449F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Full </w:t>
      </w:r>
      <w:r w:rsidR="001668AF">
        <w:rPr>
          <w:sz w:val="22"/>
          <w:szCs w:val="22"/>
        </w:rPr>
        <w:t>Name</w:t>
      </w:r>
    </w:p>
    <w:p w14:paraId="65F79C85" w14:textId="0AD1BF38" w:rsidR="001668AF" w:rsidRDefault="001668AF">
      <w:pPr>
        <w:pStyle w:val="Default"/>
        <w:rPr>
          <w:sz w:val="22"/>
          <w:szCs w:val="22"/>
        </w:rPr>
      </w:pPr>
      <w:r>
        <w:rPr>
          <w:sz w:val="22"/>
          <w:szCs w:val="22"/>
        </w:rPr>
        <w:t>Organization</w:t>
      </w:r>
    </w:p>
    <w:p w14:paraId="673C85D6" w14:textId="2F0C2CAF" w:rsidR="001668AF" w:rsidRDefault="001668AF">
      <w:pPr>
        <w:pStyle w:val="Default"/>
        <w:rPr>
          <w:sz w:val="22"/>
          <w:szCs w:val="22"/>
        </w:rPr>
      </w:pPr>
      <w:r>
        <w:rPr>
          <w:sz w:val="22"/>
          <w:szCs w:val="22"/>
        </w:rPr>
        <w:t>Address</w:t>
      </w:r>
    </w:p>
    <w:p w14:paraId="17E755AF" w14:textId="52E010BF" w:rsidR="001668AF" w:rsidRDefault="001668AF">
      <w:pPr>
        <w:pStyle w:val="Default"/>
        <w:rPr>
          <w:sz w:val="22"/>
          <w:szCs w:val="22"/>
        </w:rPr>
      </w:pPr>
      <w:r>
        <w:rPr>
          <w:sz w:val="22"/>
          <w:szCs w:val="22"/>
        </w:rPr>
        <w:t>Phone</w:t>
      </w:r>
    </w:p>
    <w:p w14:paraId="20CEE67B" w14:textId="105554A5" w:rsidR="001668AF" w:rsidRDefault="001668AF">
      <w:pPr>
        <w:pStyle w:val="Default"/>
        <w:rPr>
          <w:sz w:val="22"/>
          <w:szCs w:val="22"/>
        </w:rPr>
      </w:pPr>
      <w:r>
        <w:rPr>
          <w:sz w:val="22"/>
          <w:szCs w:val="22"/>
        </w:rPr>
        <w:t>Email</w:t>
      </w:r>
    </w:p>
    <w:p w14:paraId="664A59E7" w14:textId="671E3C78" w:rsidR="00CB091C" w:rsidRDefault="00B85127">
      <w:pPr>
        <w:pStyle w:val="Default"/>
        <w:rPr>
          <w:sz w:val="22"/>
          <w:szCs w:val="22"/>
        </w:rPr>
      </w:pPr>
      <w:r>
        <w:rPr>
          <w:sz w:val="22"/>
          <w:szCs w:val="22"/>
        </w:rPr>
        <w:t>Organizational Website</w:t>
      </w:r>
    </w:p>
    <w:p w14:paraId="69C3C5E4" w14:textId="0312225C" w:rsidR="00B741EA" w:rsidRDefault="000E5719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Community </w:t>
      </w:r>
      <w:r w:rsidR="00B741EA">
        <w:rPr>
          <w:sz w:val="22"/>
          <w:szCs w:val="22"/>
        </w:rPr>
        <w:t>Financial Contact Name</w:t>
      </w:r>
      <w:r w:rsidR="00925990">
        <w:rPr>
          <w:sz w:val="22"/>
          <w:szCs w:val="22"/>
        </w:rPr>
        <w:t xml:space="preserve">: </w:t>
      </w:r>
    </w:p>
    <w:p w14:paraId="1C1B3597" w14:textId="71298736" w:rsidR="00CB091C" w:rsidRDefault="000E5719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Community </w:t>
      </w:r>
      <w:r w:rsidR="00CB091C">
        <w:rPr>
          <w:sz w:val="22"/>
          <w:szCs w:val="22"/>
        </w:rPr>
        <w:t>Financial Contact Email</w:t>
      </w:r>
      <w:r w:rsidR="00925990">
        <w:rPr>
          <w:sz w:val="22"/>
          <w:szCs w:val="22"/>
        </w:rPr>
        <w:t xml:space="preserve">: </w:t>
      </w:r>
    </w:p>
    <w:p w14:paraId="676C8FEA" w14:textId="77777777" w:rsidR="00CB091C" w:rsidRDefault="00CB091C">
      <w:pPr>
        <w:pStyle w:val="Default"/>
        <w:rPr>
          <w:sz w:val="22"/>
          <w:szCs w:val="22"/>
        </w:rPr>
      </w:pPr>
    </w:p>
    <w:p w14:paraId="12C44083" w14:textId="77777777" w:rsidR="00CB091C" w:rsidRDefault="00CB091C">
      <w:pPr>
        <w:pStyle w:val="Default"/>
        <w:rPr>
          <w:sz w:val="22"/>
          <w:szCs w:val="22"/>
        </w:rPr>
      </w:pPr>
    </w:p>
    <w:p w14:paraId="11B5904B" w14:textId="77777777" w:rsidR="00CB091C" w:rsidRDefault="00CB091C">
      <w:pPr>
        <w:pStyle w:val="Default"/>
        <w:rPr>
          <w:sz w:val="22"/>
          <w:szCs w:val="22"/>
        </w:rPr>
      </w:pPr>
    </w:p>
    <w:p w14:paraId="1DD3DCAC" w14:textId="77777777" w:rsidR="00CB091C" w:rsidRDefault="00CB091C">
      <w:pPr>
        <w:pStyle w:val="Default"/>
        <w:rPr>
          <w:sz w:val="22"/>
          <w:szCs w:val="22"/>
        </w:rPr>
      </w:pPr>
    </w:p>
    <w:p w14:paraId="6C95679C" w14:textId="4617E5B3" w:rsidR="00CB091C" w:rsidRDefault="00CB091C">
      <w:pPr>
        <w:pStyle w:val="Default"/>
        <w:rPr>
          <w:sz w:val="22"/>
          <w:szCs w:val="22"/>
        </w:rPr>
        <w:sectPr w:rsidR="00CB091C" w:rsidSect="00665402">
          <w:type w:val="continuous"/>
          <w:pgSz w:w="12240" w:h="15840" w:code="1"/>
          <w:pgMar w:top="720" w:right="720" w:bottom="720" w:left="720" w:header="720" w:footer="720" w:gutter="0"/>
          <w:cols w:num="2" w:space="360"/>
          <w:noEndnote/>
          <w:docGrid w:linePitch="299"/>
        </w:sectPr>
      </w:pPr>
    </w:p>
    <w:p w14:paraId="30B1C670" w14:textId="77777777" w:rsidR="001668AF" w:rsidRDefault="001668AF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 xml:space="preserve"> </w:t>
      </w:r>
    </w:p>
    <w:p w14:paraId="0F04049B" w14:textId="16CE98BD" w:rsidR="001668AF" w:rsidRDefault="00994229" w:rsidP="15CE1248">
      <w:pPr>
        <w:pStyle w:val="Default"/>
        <w:rPr>
          <w:b/>
          <w:bCs/>
          <w:i/>
          <w:iCs/>
          <w:sz w:val="22"/>
          <w:szCs w:val="22"/>
        </w:rPr>
      </w:pPr>
      <w:r w:rsidRPr="15CE1248">
        <w:rPr>
          <w:b/>
          <w:bCs/>
          <w:color w:val="FF0000"/>
          <w:sz w:val="22"/>
          <w:szCs w:val="22"/>
        </w:rPr>
        <w:t>By signing below</w:t>
      </w:r>
      <w:r w:rsidR="00DA0031" w:rsidRPr="15CE1248">
        <w:rPr>
          <w:b/>
          <w:bCs/>
          <w:color w:val="FF0000"/>
          <w:sz w:val="22"/>
          <w:szCs w:val="22"/>
        </w:rPr>
        <w:t>,</w:t>
      </w:r>
      <w:r w:rsidRPr="15CE1248">
        <w:rPr>
          <w:b/>
          <w:bCs/>
          <w:color w:val="FF0000"/>
          <w:sz w:val="22"/>
          <w:szCs w:val="22"/>
        </w:rPr>
        <w:t xml:space="preserve"> I am verifying that I was involved in the development of this project, have read and approve</w:t>
      </w:r>
      <w:r w:rsidR="002F0DA5" w:rsidRPr="15CE1248">
        <w:rPr>
          <w:b/>
          <w:bCs/>
          <w:color w:val="FF0000"/>
          <w:sz w:val="22"/>
          <w:szCs w:val="22"/>
        </w:rPr>
        <w:t>d</w:t>
      </w:r>
      <w:r w:rsidRPr="15CE1248">
        <w:rPr>
          <w:b/>
          <w:bCs/>
          <w:color w:val="FF0000"/>
          <w:sz w:val="22"/>
          <w:szCs w:val="22"/>
        </w:rPr>
        <w:t xml:space="preserve"> the final proposal</w:t>
      </w:r>
      <w:r w:rsidR="00357DB0" w:rsidRPr="15CE1248">
        <w:rPr>
          <w:b/>
          <w:bCs/>
          <w:color w:val="FF0000"/>
          <w:sz w:val="22"/>
          <w:szCs w:val="22"/>
        </w:rPr>
        <w:t>,</w:t>
      </w:r>
      <w:r w:rsidRPr="15CE1248">
        <w:rPr>
          <w:b/>
          <w:bCs/>
          <w:color w:val="FF0000"/>
          <w:sz w:val="22"/>
          <w:szCs w:val="22"/>
        </w:rPr>
        <w:t xml:space="preserve"> will remain engaged throughout the course of this project</w:t>
      </w:r>
      <w:r w:rsidR="008D2989" w:rsidRPr="15CE1248">
        <w:rPr>
          <w:b/>
          <w:bCs/>
          <w:color w:val="FF0000"/>
          <w:sz w:val="22"/>
          <w:szCs w:val="22"/>
        </w:rPr>
        <w:t xml:space="preserve">, and </w:t>
      </w:r>
      <w:r w:rsidR="00A256CB" w:rsidRPr="15CE1248">
        <w:rPr>
          <w:b/>
          <w:bCs/>
          <w:color w:val="FF0000"/>
          <w:sz w:val="22"/>
          <w:szCs w:val="22"/>
        </w:rPr>
        <w:t>will be involved in the preparation and submission of the interim and final reports</w:t>
      </w:r>
      <w:r w:rsidRPr="15CE1248">
        <w:rPr>
          <w:b/>
          <w:bCs/>
          <w:color w:val="FF0000"/>
          <w:sz w:val="22"/>
          <w:szCs w:val="22"/>
        </w:rPr>
        <w:t>.</w:t>
      </w:r>
      <w:r>
        <w:br/>
      </w:r>
      <w:r w:rsidRPr="15CE1248">
        <w:rPr>
          <w:b/>
          <w:bCs/>
          <w:i/>
          <w:iCs/>
          <w:sz w:val="22"/>
          <w:szCs w:val="22"/>
        </w:rPr>
        <w:t>N</w:t>
      </w:r>
      <w:r w:rsidR="001668AF" w:rsidRPr="15CE1248">
        <w:rPr>
          <w:b/>
          <w:bCs/>
          <w:i/>
          <w:iCs/>
          <w:sz w:val="22"/>
          <w:szCs w:val="22"/>
        </w:rPr>
        <w:t xml:space="preserve">ote: </w:t>
      </w:r>
      <w:r w:rsidR="00DA0031" w:rsidRPr="15CE1248">
        <w:rPr>
          <w:b/>
          <w:bCs/>
          <w:i/>
          <w:iCs/>
          <w:sz w:val="22"/>
          <w:szCs w:val="22"/>
        </w:rPr>
        <w:t xml:space="preserve">the primary </w:t>
      </w:r>
      <w:r w:rsidR="583E23CD" w:rsidRPr="15CE1248">
        <w:rPr>
          <w:b/>
          <w:bCs/>
          <w:i/>
          <w:iCs/>
          <w:sz w:val="22"/>
          <w:szCs w:val="22"/>
        </w:rPr>
        <w:t xml:space="preserve">Johns </w:t>
      </w:r>
      <w:r w:rsidR="00DA0031" w:rsidRPr="15CE1248">
        <w:rPr>
          <w:b/>
          <w:bCs/>
          <w:i/>
          <w:iCs/>
          <w:sz w:val="22"/>
          <w:szCs w:val="22"/>
        </w:rPr>
        <w:t xml:space="preserve">Hopkins and </w:t>
      </w:r>
      <w:r w:rsidR="0016449F" w:rsidRPr="15CE1248">
        <w:rPr>
          <w:b/>
          <w:bCs/>
          <w:i/>
          <w:iCs/>
          <w:sz w:val="22"/>
          <w:szCs w:val="22"/>
        </w:rPr>
        <w:t>c</w:t>
      </w:r>
      <w:r w:rsidR="00DA0031" w:rsidRPr="15CE1248">
        <w:rPr>
          <w:b/>
          <w:bCs/>
          <w:i/>
          <w:iCs/>
          <w:sz w:val="22"/>
          <w:szCs w:val="22"/>
        </w:rPr>
        <w:t xml:space="preserve">ommunity </w:t>
      </w:r>
      <w:r w:rsidR="0016449F" w:rsidRPr="15CE1248">
        <w:rPr>
          <w:b/>
          <w:bCs/>
          <w:i/>
          <w:iCs/>
          <w:sz w:val="22"/>
          <w:szCs w:val="22"/>
        </w:rPr>
        <w:t>p</w:t>
      </w:r>
      <w:r w:rsidR="00DA0031" w:rsidRPr="15CE1248">
        <w:rPr>
          <w:b/>
          <w:bCs/>
          <w:i/>
          <w:iCs/>
          <w:sz w:val="22"/>
          <w:szCs w:val="22"/>
        </w:rPr>
        <w:t>artner</w:t>
      </w:r>
      <w:r w:rsidR="00C67A59" w:rsidRPr="15CE1248">
        <w:rPr>
          <w:b/>
          <w:bCs/>
          <w:i/>
          <w:iCs/>
          <w:sz w:val="22"/>
          <w:szCs w:val="22"/>
        </w:rPr>
        <w:t>s</w:t>
      </w:r>
      <w:r w:rsidR="00DA0031" w:rsidRPr="15CE1248">
        <w:rPr>
          <w:b/>
          <w:bCs/>
          <w:i/>
          <w:iCs/>
          <w:sz w:val="22"/>
          <w:szCs w:val="22"/>
        </w:rPr>
        <w:t xml:space="preserve"> should be the ones to sign below.</w:t>
      </w:r>
    </w:p>
    <w:p w14:paraId="2831768B" w14:textId="77777777" w:rsidR="00193FA9" w:rsidRDefault="00193FA9">
      <w:pPr>
        <w:pStyle w:val="Default"/>
        <w:rPr>
          <w:sz w:val="22"/>
          <w:szCs w:val="22"/>
        </w:rPr>
      </w:pPr>
    </w:p>
    <w:p w14:paraId="0DF34C68" w14:textId="0CC68999" w:rsidR="001668AF" w:rsidRDefault="00893140">
      <w:pPr>
        <w:pStyle w:val="Default"/>
        <w:rPr>
          <w:sz w:val="22"/>
          <w:szCs w:val="22"/>
        </w:rPr>
      </w:pPr>
      <w:r w:rsidRPr="00893140">
        <w:rPr>
          <w:sz w:val="22"/>
          <w:szCs w:val="22"/>
          <w:u w:val="single"/>
        </w:rPr>
        <w:tab/>
      </w:r>
      <w:r w:rsidRPr="00893140">
        <w:rPr>
          <w:sz w:val="22"/>
          <w:szCs w:val="22"/>
          <w:u w:val="single"/>
        </w:rPr>
        <w:tab/>
      </w:r>
      <w:r w:rsidRPr="00893140">
        <w:rPr>
          <w:sz w:val="22"/>
          <w:szCs w:val="22"/>
          <w:u w:val="single"/>
        </w:rPr>
        <w:tab/>
      </w:r>
      <w:r w:rsidRPr="00893140">
        <w:rPr>
          <w:sz w:val="22"/>
          <w:szCs w:val="22"/>
          <w:u w:val="single"/>
        </w:rPr>
        <w:tab/>
      </w:r>
      <w:r w:rsidRPr="00893140"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 w:rsidR="001760F4">
        <w:rPr>
          <w:sz w:val="22"/>
          <w:szCs w:val="22"/>
        </w:rPr>
        <w:tab/>
      </w:r>
      <w:r w:rsidR="001760F4">
        <w:rPr>
          <w:sz w:val="22"/>
          <w:szCs w:val="22"/>
        </w:rPr>
        <w:tab/>
      </w:r>
      <w:r w:rsidR="001668AF">
        <w:rPr>
          <w:sz w:val="22"/>
          <w:szCs w:val="22"/>
        </w:rPr>
        <w:t xml:space="preserve"> </w:t>
      </w:r>
      <w:r w:rsidRPr="00893140">
        <w:rPr>
          <w:sz w:val="22"/>
          <w:szCs w:val="22"/>
          <w:u w:val="single"/>
        </w:rPr>
        <w:tab/>
      </w:r>
      <w:r w:rsidRPr="00893140"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 w:rsidRPr="00893140">
        <w:rPr>
          <w:sz w:val="22"/>
          <w:szCs w:val="22"/>
          <w:u w:val="single"/>
        </w:rPr>
        <w:tab/>
      </w:r>
      <w:r w:rsidRPr="00893140">
        <w:rPr>
          <w:sz w:val="22"/>
          <w:szCs w:val="22"/>
          <w:u w:val="single"/>
        </w:rPr>
        <w:tab/>
      </w:r>
      <w:r w:rsidRPr="00893140">
        <w:rPr>
          <w:sz w:val="22"/>
          <w:szCs w:val="22"/>
          <w:u w:val="single"/>
        </w:rPr>
        <w:tab/>
      </w:r>
      <w:r w:rsidR="001668AF">
        <w:rPr>
          <w:sz w:val="22"/>
          <w:szCs w:val="22"/>
        </w:rPr>
        <w:t xml:space="preserve">  </w:t>
      </w:r>
    </w:p>
    <w:p w14:paraId="49C6F4B1" w14:textId="538B281B" w:rsidR="001668AF" w:rsidRPr="00CC09FC" w:rsidRDefault="0039612E" w:rsidP="00893140">
      <w:pPr>
        <w:pStyle w:val="Default"/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Johns </w:t>
      </w:r>
      <w:r w:rsidR="00DA0031">
        <w:rPr>
          <w:sz w:val="22"/>
          <w:szCs w:val="22"/>
        </w:rPr>
        <w:t xml:space="preserve">Hopkins </w:t>
      </w:r>
      <w:r w:rsidR="001668AF">
        <w:rPr>
          <w:sz w:val="22"/>
          <w:szCs w:val="22"/>
        </w:rPr>
        <w:t xml:space="preserve">Faculty/Student     </w:t>
      </w:r>
      <w:r w:rsidR="0088351A">
        <w:rPr>
          <w:sz w:val="22"/>
          <w:szCs w:val="22"/>
        </w:rPr>
        <w:tab/>
      </w:r>
      <w:r w:rsidR="00282E5F">
        <w:rPr>
          <w:sz w:val="22"/>
          <w:szCs w:val="22"/>
        </w:rPr>
        <w:tab/>
      </w:r>
      <w:r w:rsidR="0088351A">
        <w:rPr>
          <w:sz w:val="22"/>
          <w:szCs w:val="22"/>
        </w:rPr>
        <w:tab/>
      </w:r>
      <w:r w:rsidR="00893140">
        <w:rPr>
          <w:sz w:val="22"/>
          <w:szCs w:val="22"/>
        </w:rPr>
        <w:tab/>
      </w:r>
      <w:r w:rsidR="00893140">
        <w:rPr>
          <w:sz w:val="22"/>
          <w:szCs w:val="22"/>
        </w:rPr>
        <w:tab/>
      </w:r>
      <w:r w:rsidR="00CC09FC">
        <w:rPr>
          <w:sz w:val="22"/>
          <w:szCs w:val="22"/>
        </w:rPr>
        <w:t xml:space="preserve"> Community Partner</w:t>
      </w:r>
    </w:p>
    <w:sectPr w:rsidR="001668AF" w:rsidRPr="00CC09FC" w:rsidSect="008C48DD">
      <w:type w:val="continuous"/>
      <w:pgSz w:w="12240" w:h="15840" w:code="1"/>
      <w:pgMar w:top="720" w:right="720" w:bottom="720" w:left="72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zAJGGliZGhiYWSjpKwanFxZn5eSAFhga1AJBJSTotAAAA"/>
  </w:docVars>
  <w:rsids>
    <w:rsidRoot w:val="0088351A"/>
    <w:rsid w:val="00066F23"/>
    <w:rsid w:val="000752F4"/>
    <w:rsid w:val="000C3BAB"/>
    <w:rsid w:val="000E5719"/>
    <w:rsid w:val="00100E38"/>
    <w:rsid w:val="0012381A"/>
    <w:rsid w:val="00163B2B"/>
    <w:rsid w:val="0016449F"/>
    <w:rsid w:val="001668AF"/>
    <w:rsid w:val="00166FFF"/>
    <w:rsid w:val="00170F63"/>
    <w:rsid w:val="001760F4"/>
    <w:rsid w:val="00193FA9"/>
    <w:rsid w:val="001A6040"/>
    <w:rsid w:val="001B4AE7"/>
    <w:rsid w:val="001B4CB9"/>
    <w:rsid w:val="001E707A"/>
    <w:rsid w:val="001F54FE"/>
    <w:rsid w:val="002100F3"/>
    <w:rsid w:val="0022392A"/>
    <w:rsid w:val="00235CC1"/>
    <w:rsid w:val="00282E5F"/>
    <w:rsid w:val="002C50F7"/>
    <w:rsid w:val="002F0DA5"/>
    <w:rsid w:val="003275B0"/>
    <w:rsid w:val="00357DB0"/>
    <w:rsid w:val="00360CED"/>
    <w:rsid w:val="00364C48"/>
    <w:rsid w:val="00375801"/>
    <w:rsid w:val="003868CB"/>
    <w:rsid w:val="0039612E"/>
    <w:rsid w:val="003B060F"/>
    <w:rsid w:val="003D7B21"/>
    <w:rsid w:val="003E1E05"/>
    <w:rsid w:val="00400782"/>
    <w:rsid w:val="0042026C"/>
    <w:rsid w:val="00466D14"/>
    <w:rsid w:val="00497335"/>
    <w:rsid w:val="004E7335"/>
    <w:rsid w:val="00503AE5"/>
    <w:rsid w:val="005211A9"/>
    <w:rsid w:val="00524F16"/>
    <w:rsid w:val="00526572"/>
    <w:rsid w:val="005308EB"/>
    <w:rsid w:val="00564606"/>
    <w:rsid w:val="00572391"/>
    <w:rsid w:val="005D15EA"/>
    <w:rsid w:val="005F7E6D"/>
    <w:rsid w:val="00607DDA"/>
    <w:rsid w:val="00623605"/>
    <w:rsid w:val="00647B8C"/>
    <w:rsid w:val="00665402"/>
    <w:rsid w:val="00675F51"/>
    <w:rsid w:val="00677838"/>
    <w:rsid w:val="0068601A"/>
    <w:rsid w:val="006A4330"/>
    <w:rsid w:val="006E5EA4"/>
    <w:rsid w:val="00710FE9"/>
    <w:rsid w:val="007436DC"/>
    <w:rsid w:val="007440F1"/>
    <w:rsid w:val="0076145F"/>
    <w:rsid w:val="007A1444"/>
    <w:rsid w:val="007C351A"/>
    <w:rsid w:val="007C4159"/>
    <w:rsid w:val="007E70EA"/>
    <w:rsid w:val="00830732"/>
    <w:rsid w:val="0088351A"/>
    <w:rsid w:val="008858A1"/>
    <w:rsid w:val="00893140"/>
    <w:rsid w:val="008C48DD"/>
    <w:rsid w:val="008D2989"/>
    <w:rsid w:val="008D474B"/>
    <w:rsid w:val="008D631A"/>
    <w:rsid w:val="008F3CBE"/>
    <w:rsid w:val="0090328F"/>
    <w:rsid w:val="00912AE2"/>
    <w:rsid w:val="0091661F"/>
    <w:rsid w:val="00922E57"/>
    <w:rsid w:val="00925990"/>
    <w:rsid w:val="00942F00"/>
    <w:rsid w:val="00991069"/>
    <w:rsid w:val="00994229"/>
    <w:rsid w:val="009A102B"/>
    <w:rsid w:val="009B180A"/>
    <w:rsid w:val="00A03030"/>
    <w:rsid w:val="00A256CB"/>
    <w:rsid w:val="00A3073B"/>
    <w:rsid w:val="00A44645"/>
    <w:rsid w:val="00A5444A"/>
    <w:rsid w:val="00A81244"/>
    <w:rsid w:val="00A85FB6"/>
    <w:rsid w:val="00A92935"/>
    <w:rsid w:val="00AC1E60"/>
    <w:rsid w:val="00AD3EE4"/>
    <w:rsid w:val="00AF052B"/>
    <w:rsid w:val="00B15DF2"/>
    <w:rsid w:val="00B51F1C"/>
    <w:rsid w:val="00B636BA"/>
    <w:rsid w:val="00B665DC"/>
    <w:rsid w:val="00B741EA"/>
    <w:rsid w:val="00B85127"/>
    <w:rsid w:val="00BB3CA6"/>
    <w:rsid w:val="00BD043D"/>
    <w:rsid w:val="00BD6FDE"/>
    <w:rsid w:val="00BF70D8"/>
    <w:rsid w:val="00C17C02"/>
    <w:rsid w:val="00C34B5D"/>
    <w:rsid w:val="00C36CC6"/>
    <w:rsid w:val="00C37B5C"/>
    <w:rsid w:val="00C67A59"/>
    <w:rsid w:val="00CB091C"/>
    <w:rsid w:val="00CB27A0"/>
    <w:rsid w:val="00CC09FC"/>
    <w:rsid w:val="00CC646A"/>
    <w:rsid w:val="00D8365A"/>
    <w:rsid w:val="00DA0031"/>
    <w:rsid w:val="00E12DAF"/>
    <w:rsid w:val="00E54BC0"/>
    <w:rsid w:val="00E72C82"/>
    <w:rsid w:val="00EA5D7C"/>
    <w:rsid w:val="00EB4052"/>
    <w:rsid w:val="00EB6DB2"/>
    <w:rsid w:val="00EF36F1"/>
    <w:rsid w:val="00F0422A"/>
    <w:rsid w:val="00F14EBE"/>
    <w:rsid w:val="00F80E1F"/>
    <w:rsid w:val="00F93A55"/>
    <w:rsid w:val="00FB69A2"/>
    <w:rsid w:val="00FD0E65"/>
    <w:rsid w:val="00FE0C47"/>
    <w:rsid w:val="15CE1248"/>
    <w:rsid w:val="583E2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A33577"/>
  <w15:docId w15:val="{CC2691D2-120D-4B2B-9BC5-A4B15DCC3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D7B2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3E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EE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665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65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65DC"/>
  </w:style>
  <w:style w:type="character" w:styleId="UnresolvedMention">
    <w:name w:val="Unresolved Mention"/>
    <w:basedOn w:val="DefaultParagraphFont"/>
    <w:uiPriority w:val="99"/>
    <w:unhideWhenUsed/>
    <w:rsid w:val="00B665D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37B5C"/>
    <w:rPr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710FE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0FE9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5308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308EB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E757920CAF5845A670EB3657AA963C" ma:contentTypeVersion="15" ma:contentTypeDescription="Create a new document." ma:contentTypeScope="" ma:versionID="a83ae056ca0f9a80ab2454ebadafafba">
  <xsd:schema xmlns:xsd="http://www.w3.org/2001/XMLSchema" xmlns:xs="http://www.w3.org/2001/XMLSchema" xmlns:p="http://schemas.microsoft.com/office/2006/metadata/properties" xmlns:ns1="http://schemas.microsoft.com/sharepoint/v3" xmlns:ns3="9fe05f84-69f2-482d-979d-30fbdb0531d4" xmlns:ns4="4b5412de-58a6-4a6c-9dc4-a7e0d99a7492" targetNamespace="http://schemas.microsoft.com/office/2006/metadata/properties" ma:root="true" ma:fieldsID="5f2c1f6f860584acf46b2e78ed681399" ns1:_="" ns3:_="" ns4:_="">
    <xsd:import namespace="http://schemas.microsoft.com/sharepoint/v3"/>
    <xsd:import namespace="9fe05f84-69f2-482d-979d-30fbdb0531d4"/>
    <xsd:import namespace="4b5412de-58a6-4a6c-9dc4-a7e0d99a74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e05f84-69f2-482d-979d-30fbdb0531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412de-58a6-4a6c-9dc4-a7e0d99a749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226A98-8FA6-435D-97E5-D221C54EA84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B4B09C-547B-49A5-B047-B36CBC65098E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36DB7EFA-5FEE-4AAC-8584-73BF030764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fe05f84-69f2-482d-979d-30fbdb0531d4"/>
    <ds:schemaRef ds:uri="4b5412de-58a6-4a6c-9dc4-a7e0d99a74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E89DA2C-C375-45F1-A511-65316C34730C}">
  <ds:schemaRefs>
    <ds:schemaRef ds:uri="http://schemas.microsoft.com/office/2006/documentManagement/types"/>
    <ds:schemaRef ds:uri="9fe05f84-69f2-482d-979d-30fbdb0531d4"/>
    <ds:schemaRef ds:uri="http://purl.org/dc/dcmitype/"/>
    <ds:schemaRef ds:uri="http://purl.org/dc/elements/1.1/"/>
    <ds:schemaRef ds:uri="http://schemas.microsoft.com/office/2006/metadata/properties"/>
    <ds:schemaRef ds:uri="http://purl.org/dc/terms/"/>
    <ds:schemaRef ds:uri="http://schemas.microsoft.com/sharepoint/v3"/>
    <ds:schemaRef ds:uri="http://schemas.microsoft.com/office/infopath/2007/PartnerControls"/>
    <ds:schemaRef ds:uri="http://schemas.openxmlformats.org/package/2006/metadata/core-properties"/>
    <ds:schemaRef ds:uri="4b5412de-58a6-4a6c-9dc4-a7e0d99a7492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D8105051-9B12-4752-BF3E-5C323E01C51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5</Words>
  <Characters>1912</Characters>
  <Application>Microsoft Office Word</Application>
  <DocSecurity>0</DocSecurity>
  <Lines>15</Lines>
  <Paragraphs>4</Paragraphs>
  <ScaleCrop>false</ScaleCrop>
  <Company/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Wiggins</dc:creator>
  <cp:keywords/>
  <cp:lastModifiedBy>Lydia Hickey</cp:lastModifiedBy>
  <cp:revision>2</cp:revision>
  <cp:lastPrinted>2019-09-06T18:44:00Z</cp:lastPrinted>
  <dcterms:created xsi:type="dcterms:W3CDTF">2023-10-06T14:59:00Z</dcterms:created>
  <dcterms:modified xsi:type="dcterms:W3CDTF">2023-10-06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E757920CAF5845A670EB3657AA963C</vt:lpwstr>
  </property>
  <property fmtid="{D5CDD505-2E9C-101B-9397-08002B2CF9AE}" pid="3" name="GrammarlyDocumentId">
    <vt:lpwstr>7072382217b2f90915f0b48b59a4112fa1f84423708dae4280627274d8697962</vt:lpwstr>
  </property>
</Properties>
</file>